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73616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5DF28C62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3D0073C1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55659006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 Narrow"/>
          <w:b/>
          <w:bCs/>
          <w:sz w:val="22"/>
          <w:szCs w:val="22"/>
        </w:rPr>
      </w:pPr>
      <w:r w:rsidRPr="00223D52">
        <w:rPr>
          <w:rFonts w:ascii="Arial Narrow" w:hAnsi="Arial Narrow" w:cs="Arial"/>
          <w:b/>
          <w:sz w:val="32"/>
          <w:szCs w:val="32"/>
          <w:lang w:eastAsia="cs-CZ"/>
        </w:rPr>
        <w:t>Štruktúrovaný rozpočet ceny</w:t>
      </w:r>
    </w:p>
    <w:p w14:paraId="34531903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10"/>
          <w:szCs w:val="10"/>
        </w:rPr>
      </w:pPr>
    </w:p>
    <w:p w14:paraId="72F351F7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7B9C74AD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b/>
          <w:bCs/>
          <w:sz w:val="22"/>
          <w:szCs w:val="22"/>
        </w:rPr>
        <w:t>Údaje:</w:t>
      </w:r>
      <w:r w:rsidRPr="00223D52">
        <w:rPr>
          <w:rFonts w:ascii="Arial Narrow" w:hAnsi="Arial Narrow" w:cs="Arial Narrow"/>
          <w:sz w:val="22"/>
          <w:szCs w:val="22"/>
        </w:rPr>
        <w:t xml:space="preserve">  </w:t>
      </w:r>
    </w:p>
    <w:p w14:paraId="3C350C1B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Obchodné meno uchádzača </w:t>
      </w:r>
      <w:r w:rsidRPr="00223D52">
        <w:rPr>
          <w:rFonts w:ascii="Arial Narrow" w:hAnsi="Arial Narrow" w:cs="Arial Narrow"/>
          <w:sz w:val="22"/>
          <w:szCs w:val="22"/>
        </w:rPr>
        <w:tab/>
        <w:t xml:space="preserve">......................................................................................       </w:t>
      </w:r>
    </w:p>
    <w:p w14:paraId="5A1E3A01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Sídlo alebo miesto podnikania uchádzača </w:t>
      </w:r>
      <w:r w:rsidRPr="00223D52">
        <w:rPr>
          <w:rFonts w:ascii="Arial Narrow" w:hAnsi="Arial Narrow" w:cs="Arial Narrow"/>
          <w:sz w:val="22"/>
          <w:szCs w:val="22"/>
        </w:rPr>
        <w:tab/>
        <w:t>......................................................................................</w:t>
      </w:r>
    </w:p>
    <w:p w14:paraId="54A41C2B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51607A94" w14:textId="13939AED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7D4B4F1C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062CEF9C" w14:textId="77777777" w:rsidR="00ED2213" w:rsidRPr="004D37C5" w:rsidRDefault="00ED2213" w:rsidP="00ED2213">
      <w:pPr>
        <w:jc w:val="both"/>
        <w:rPr>
          <w:rFonts w:ascii="Arial Narrow" w:hAnsi="Arial Narrow"/>
          <w:b/>
          <w:sz w:val="22"/>
          <w:szCs w:val="22"/>
        </w:rPr>
      </w:pPr>
    </w:p>
    <w:p w14:paraId="04F0E847" w14:textId="6800066D" w:rsidR="00ED2213" w:rsidRPr="004D37C5" w:rsidRDefault="00ED2213" w:rsidP="00ED2213">
      <w:pPr>
        <w:jc w:val="both"/>
        <w:rPr>
          <w:rFonts w:ascii="Arial Narrow" w:hAnsi="Arial Narrow"/>
          <w:sz w:val="22"/>
          <w:szCs w:val="22"/>
        </w:rPr>
      </w:pPr>
      <w:r w:rsidRPr="004D37C5">
        <w:rPr>
          <w:rFonts w:ascii="Arial Narrow" w:hAnsi="Arial Narrow"/>
          <w:sz w:val="22"/>
          <w:szCs w:val="22"/>
        </w:rPr>
        <w:t>Kritéri</w:t>
      </w:r>
      <w:r w:rsidR="004D6053" w:rsidRPr="004D37C5">
        <w:rPr>
          <w:rFonts w:ascii="Arial Narrow" w:hAnsi="Arial Narrow"/>
          <w:sz w:val="22"/>
          <w:szCs w:val="22"/>
        </w:rPr>
        <w:t>um</w:t>
      </w:r>
      <w:r w:rsidRPr="004D37C5">
        <w:rPr>
          <w:rFonts w:ascii="Arial Narrow" w:hAnsi="Arial Narrow"/>
          <w:sz w:val="22"/>
          <w:szCs w:val="22"/>
        </w:rPr>
        <w:t xml:space="preserve"> na vyhodnotenie ponúk: </w:t>
      </w:r>
    </w:p>
    <w:p w14:paraId="2516BC3A" w14:textId="77777777" w:rsidR="00ED2213" w:rsidRPr="004D37C5" w:rsidRDefault="00ED2213" w:rsidP="00ED2213">
      <w:pPr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77"/>
        <w:gridCol w:w="1568"/>
        <w:gridCol w:w="1539"/>
        <w:gridCol w:w="1510"/>
        <w:gridCol w:w="1568"/>
      </w:tblGrid>
      <w:tr w:rsidR="00ED2213" w:rsidRPr="004D37C5" w14:paraId="781DBD45" w14:textId="77777777" w:rsidTr="00ED2213">
        <w:tc>
          <w:tcPr>
            <w:tcW w:w="2877" w:type="dxa"/>
          </w:tcPr>
          <w:p w14:paraId="290B8C8A" w14:textId="2514FE12" w:rsidR="00ED2213" w:rsidRPr="004D37C5" w:rsidRDefault="004D605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Názov</w:t>
            </w:r>
          </w:p>
        </w:tc>
        <w:tc>
          <w:tcPr>
            <w:tcW w:w="1568" w:type="dxa"/>
          </w:tcPr>
          <w:p w14:paraId="3B1B4C12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ervisný poplatok za 1 prepravovanú osobu v EUR bez DPH</w:t>
            </w:r>
          </w:p>
        </w:tc>
        <w:tc>
          <w:tcPr>
            <w:tcW w:w="1539" w:type="dxa"/>
          </w:tcPr>
          <w:p w14:paraId="21422263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adzba DPH v %</w:t>
            </w:r>
          </w:p>
        </w:tc>
        <w:tc>
          <w:tcPr>
            <w:tcW w:w="1510" w:type="dxa"/>
          </w:tcPr>
          <w:p w14:paraId="012DED43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výška DPH v EUR</w:t>
            </w:r>
          </w:p>
        </w:tc>
        <w:tc>
          <w:tcPr>
            <w:tcW w:w="1568" w:type="dxa"/>
          </w:tcPr>
          <w:p w14:paraId="59F3C6C8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ervisný poplatok za 1 prepravovanú osobu v EUR S DPH</w:t>
            </w:r>
          </w:p>
        </w:tc>
      </w:tr>
      <w:tr w:rsidR="00ED2213" w:rsidRPr="004D37C5" w14:paraId="61BEBAB1" w14:textId="77777777" w:rsidTr="006F0E68">
        <w:tc>
          <w:tcPr>
            <w:tcW w:w="2877" w:type="dxa"/>
          </w:tcPr>
          <w:p w14:paraId="27F30AD6" w14:textId="47C1E256" w:rsidR="00ED2213" w:rsidRPr="004D37C5" w:rsidRDefault="00ED2213" w:rsidP="00622EAD">
            <w:pPr>
              <w:pStyle w:val="Nadpis3"/>
              <w:outlineLvl w:val="2"/>
              <w:rPr>
                <w:rFonts w:ascii="Arial Narrow" w:hAnsi="Arial Narrow"/>
                <w:b w:val="0"/>
              </w:rPr>
            </w:pPr>
            <w:r w:rsidRPr="004D37C5">
              <w:rPr>
                <w:rFonts w:ascii="Arial Narrow" w:hAnsi="Arial Narrow"/>
                <w:b w:val="0"/>
              </w:rPr>
              <w:t xml:space="preserve">Servisný poplatok (odplata) </w:t>
            </w:r>
            <w:r w:rsidRPr="004D37C5">
              <w:rPr>
                <w:rFonts w:ascii="Arial Narrow" w:hAnsi="Arial Narrow"/>
                <w:b w:val="0"/>
                <w:szCs w:val="22"/>
              </w:rPr>
              <w:t xml:space="preserve">za 1 osobu </w:t>
            </w:r>
            <w:r w:rsidR="00EA6E2D" w:rsidRPr="004D37C5">
              <w:rPr>
                <w:rFonts w:ascii="Arial Narrow" w:hAnsi="Arial Narrow"/>
                <w:b w:val="0"/>
                <w:szCs w:val="22"/>
              </w:rPr>
              <w:t xml:space="preserve">uvedená </w:t>
            </w:r>
            <w:r w:rsidRPr="004D37C5">
              <w:rPr>
                <w:rFonts w:ascii="Arial Narrow" w:hAnsi="Arial Narrow"/>
                <w:b w:val="0"/>
                <w:szCs w:val="22"/>
              </w:rPr>
              <w:t>v EUR bez DPH</w:t>
            </w:r>
          </w:p>
        </w:tc>
        <w:tc>
          <w:tcPr>
            <w:tcW w:w="1568" w:type="dxa"/>
            <w:shd w:val="clear" w:color="auto" w:fill="FFFF00"/>
          </w:tcPr>
          <w:p w14:paraId="31F37681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39" w:type="dxa"/>
          </w:tcPr>
          <w:p w14:paraId="641606A2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10" w:type="dxa"/>
          </w:tcPr>
          <w:p w14:paraId="3C09518A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68" w:type="dxa"/>
          </w:tcPr>
          <w:p w14:paraId="4C89E90F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</w:tr>
    </w:tbl>
    <w:p w14:paraId="4D26F316" w14:textId="77777777" w:rsidR="00CC4B76" w:rsidRPr="004D37C5" w:rsidRDefault="00CC4B76" w:rsidP="00CC4B76">
      <w:pPr>
        <w:jc w:val="both"/>
        <w:rPr>
          <w:rFonts w:ascii="Arial Narrow" w:hAnsi="Arial Narrow"/>
          <w:sz w:val="22"/>
          <w:u w:val="single"/>
        </w:rPr>
      </w:pPr>
    </w:p>
    <w:p w14:paraId="6A486E07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bCs/>
          <w:sz w:val="22"/>
          <w:szCs w:val="22"/>
        </w:rPr>
      </w:pPr>
    </w:p>
    <w:p w14:paraId="77B1F6FA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015CDF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62F1C714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706F31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5726AE02" w14:textId="12D1AEB7" w:rsidR="00E912C2" w:rsidRDefault="00E912C2">
      <w:bookmarkStart w:id="0" w:name="_GoBack"/>
      <w:bookmarkEnd w:id="0"/>
    </w:p>
    <w:sectPr w:rsidR="00E912C2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1C5B8A" w14:textId="77777777" w:rsidR="0006253C" w:rsidRDefault="0006253C" w:rsidP="00463F84">
      <w:r>
        <w:separator/>
      </w:r>
    </w:p>
  </w:endnote>
  <w:endnote w:type="continuationSeparator" w:id="0">
    <w:p w14:paraId="3B38199C" w14:textId="77777777" w:rsidR="0006253C" w:rsidRDefault="0006253C" w:rsidP="0046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D49EE8" w14:textId="77777777" w:rsidR="0006253C" w:rsidRDefault="0006253C" w:rsidP="00463F84">
      <w:r>
        <w:separator/>
      </w:r>
    </w:p>
  </w:footnote>
  <w:footnote w:type="continuationSeparator" w:id="0">
    <w:p w14:paraId="5F464609" w14:textId="77777777" w:rsidR="0006253C" w:rsidRDefault="0006253C" w:rsidP="00463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83D1D" w14:textId="633A1EF1" w:rsidR="00463F84" w:rsidRPr="00223D52" w:rsidRDefault="00463F84" w:rsidP="00463F84">
    <w:pPr>
      <w:overflowPunct/>
      <w:autoSpaceDE/>
      <w:autoSpaceDN/>
      <w:adjustRightInd/>
      <w:ind w:left="6120"/>
      <w:textAlignment w:val="auto"/>
      <w:rPr>
        <w:rFonts w:ascii="Arial Narrow" w:hAnsi="Arial Narrow" w:cs="Arial"/>
        <w:lang w:eastAsia="cs-CZ"/>
      </w:rPr>
    </w:pPr>
    <w:r w:rsidRPr="00223D52">
      <w:rPr>
        <w:rFonts w:ascii="Arial Narrow" w:hAnsi="Arial Narrow" w:cs="Arial"/>
        <w:sz w:val="22"/>
        <w:szCs w:val="22"/>
        <w:lang w:eastAsia="cs-CZ"/>
      </w:rPr>
      <w:t xml:space="preserve">         </w:t>
    </w:r>
    <w:r w:rsidRPr="00223D52">
      <w:rPr>
        <w:rFonts w:ascii="Arial Narrow" w:hAnsi="Arial Narrow" w:cs="Arial"/>
        <w:lang w:eastAsia="cs-CZ"/>
      </w:rPr>
      <w:t xml:space="preserve">Príloha č. </w:t>
    </w:r>
    <w:r w:rsidR="00622EAD">
      <w:rPr>
        <w:rFonts w:ascii="Arial Narrow" w:hAnsi="Arial Narrow" w:cs="Arial"/>
        <w:lang w:eastAsia="cs-CZ"/>
      </w:rPr>
      <w:t>2</w:t>
    </w:r>
    <w:r w:rsidRPr="00223D52">
      <w:rPr>
        <w:rFonts w:ascii="Arial Narrow" w:hAnsi="Arial Narrow" w:cs="Arial"/>
        <w:lang w:eastAsia="cs-CZ"/>
      </w:rPr>
      <w:t xml:space="preserve"> súťažných podkladov</w:t>
    </w:r>
  </w:p>
  <w:p w14:paraId="708997C7" w14:textId="77777777" w:rsidR="00463F84" w:rsidRDefault="00463F8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wAQJzUwtTAyUdpeDU4uLM/DyQAqNaAAWmB+UsAAAA"/>
  </w:docVars>
  <w:rsids>
    <w:rsidRoot w:val="00EE2F2B"/>
    <w:rsid w:val="0006253C"/>
    <w:rsid w:val="000D214C"/>
    <w:rsid w:val="00463F84"/>
    <w:rsid w:val="004D37C5"/>
    <w:rsid w:val="004D6053"/>
    <w:rsid w:val="00607A2D"/>
    <w:rsid w:val="00622EAD"/>
    <w:rsid w:val="006F0E68"/>
    <w:rsid w:val="00745E26"/>
    <w:rsid w:val="00883042"/>
    <w:rsid w:val="00CC4B76"/>
    <w:rsid w:val="00DF7484"/>
    <w:rsid w:val="00E912C2"/>
    <w:rsid w:val="00EA6E2D"/>
    <w:rsid w:val="00ED2213"/>
    <w:rsid w:val="00EE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6F0D7"/>
  <w15:chartTrackingRefBased/>
  <w15:docId w15:val="{B2851EF3-1790-4087-8240-C88B8CE3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C4B7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3">
    <w:name w:val="heading 3"/>
    <w:basedOn w:val="Normlny"/>
    <w:next w:val="Normlny"/>
    <w:link w:val="Nadpis3Char"/>
    <w:qFormat/>
    <w:rsid w:val="00ED2213"/>
    <w:pPr>
      <w:keepNext/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 Bold" w:hAnsi="Times New Roman Bold"/>
      <w:b/>
      <w:sz w:val="22"/>
      <w:szCs w:val="24"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Nadpis3Char">
    <w:name w:val="Nadpis 3 Char"/>
    <w:basedOn w:val="Predvolenpsmoodseku"/>
    <w:link w:val="Nadpis3"/>
    <w:rsid w:val="00ED2213"/>
    <w:rPr>
      <w:rFonts w:ascii="Times New Roman Bold" w:eastAsia="Times New Roman" w:hAnsi="Times New Roman Bold" w:cs="Times New Roman"/>
      <w:b/>
      <w:szCs w:val="24"/>
      <w:lang w:eastAsia="en-GB"/>
    </w:rPr>
  </w:style>
  <w:style w:type="table" w:styleId="Mriekatabuky">
    <w:name w:val="Table Grid"/>
    <w:basedOn w:val="Normlnatabuka"/>
    <w:rsid w:val="00ED2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07A2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07A2D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12</cp:revision>
  <dcterms:created xsi:type="dcterms:W3CDTF">2021-01-25T08:38:00Z</dcterms:created>
  <dcterms:modified xsi:type="dcterms:W3CDTF">2023-04-26T07:54:00Z</dcterms:modified>
</cp:coreProperties>
</file>